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0AED7" w14:textId="3AE1BC40" w:rsidR="00A63900" w:rsidRPr="00A63900" w:rsidRDefault="00A63900" w:rsidP="00A63900">
      <w:pPr>
        <w:pStyle w:val="Normaalweb"/>
        <w:tabs>
          <w:tab w:val="left" w:pos="2955"/>
        </w:tabs>
        <w:spacing w:before="375" w:beforeAutospacing="0" w:after="375" w:afterAutospacing="0"/>
        <w:rPr>
          <w:rFonts w:ascii="Verdana" w:hAnsi="Verdana" w:cs="Arial"/>
          <w:b/>
          <w:bCs/>
          <w:color w:val="231F20"/>
          <w:lang w:val="en-US"/>
        </w:rPr>
      </w:pPr>
      <w:r w:rsidRPr="00362B39">
        <w:rPr>
          <w:rFonts w:ascii="Verdana" w:hAnsi="Verdana" w:cs="Arial"/>
          <w:b/>
          <w:bCs/>
          <w:color w:val="231F20"/>
          <w:sz w:val="28"/>
          <w:szCs w:val="28"/>
          <w:lang w:val="en-US"/>
        </w:rPr>
        <w:t xml:space="preserve">Worksheet </w:t>
      </w:r>
      <w:r>
        <w:rPr>
          <w:rFonts w:ascii="Verdana" w:hAnsi="Verdana" w:cs="Arial"/>
          <w:b/>
          <w:bCs/>
          <w:color w:val="231F20"/>
          <w:sz w:val="28"/>
          <w:szCs w:val="28"/>
          <w:lang w:val="en-US"/>
        </w:rPr>
        <w:t xml:space="preserve">Novels – </w:t>
      </w:r>
      <w:r w:rsidRPr="001F2E06">
        <w:rPr>
          <w:rFonts w:ascii="Verdana" w:hAnsi="Verdana" w:cs="Arial"/>
          <w:b/>
          <w:bCs/>
          <w:color w:val="231F20"/>
          <w:sz w:val="28"/>
          <w:szCs w:val="28"/>
          <w:lang w:val="en-US"/>
        </w:rPr>
        <w:t xml:space="preserve">Lesson </w:t>
      </w:r>
      <w:r w:rsidRPr="001F2E06">
        <w:rPr>
          <w:rFonts w:ascii="Verdana" w:hAnsi="Verdana" w:cs="Arial"/>
          <w:b/>
          <w:bCs/>
          <w:color w:val="231F20"/>
          <w:sz w:val="28"/>
          <w:szCs w:val="28"/>
          <w:lang w:val="en-US"/>
        </w:rPr>
        <w:t>4</w:t>
      </w:r>
      <w:r w:rsidRPr="001F2E06">
        <w:rPr>
          <w:rFonts w:ascii="Verdana" w:hAnsi="Verdana" w:cs="Arial"/>
          <w:b/>
          <w:bCs/>
          <w:color w:val="231F20"/>
          <w:sz w:val="28"/>
          <w:szCs w:val="28"/>
          <w:lang w:val="en-US"/>
        </w:rPr>
        <w:t xml:space="preserve">: </w:t>
      </w:r>
      <w:r w:rsidR="001F2E06">
        <w:rPr>
          <w:rFonts w:ascii="Verdana" w:hAnsi="Verdana" w:cs="Arial"/>
          <w:b/>
          <w:bCs/>
          <w:color w:val="231F20"/>
          <w:sz w:val="28"/>
          <w:szCs w:val="28"/>
          <w:lang w:val="en-US"/>
        </w:rPr>
        <w:br/>
      </w:r>
      <w:r w:rsidRPr="001F2E06">
        <w:rPr>
          <w:rFonts w:ascii="Verdana" w:hAnsi="Verdana" w:cs="Arial"/>
          <w:b/>
          <w:bCs/>
          <w:color w:val="231F20"/>
          <w:sz w:val="28"/>
          <w:szCs w:val="28"/>
          <w:lang w:val="en-US"/>
        </w:rPr>
        <w:t>Freytag’s Pyramid/</w:t>
      </w:r>
      <w:r w:rsidR="00584422">
        <w:rPr>
          <w:rFonts w:ascii="Verdana" w:hAnsi="Verdana" w:cs="Arial"/>
          <w:b/>
          <w:bCs/>
          <w:color w:val="231F20"/>
          <w:sz w:val="28"/>
          <w:szCs w:val="28"/>
          <w:lang w:val="en-US"/>
        </w:rPr>
        <w:t xml:space="preserve">How to write a </w:t>
      </w:r>
      <w:r w:rsidRPr="001F2E06">
        <w:rPr>
          <w:rFonts w:ascii="Verdana" w:hAnsi="Verdana" w:cs="Arial"/>
          <w:b/>
          <w:bCs/>
          <w:color w:val="231F20"/>
          <w:sz w:val="28"/>
          <w:szCs w:val="28"/>
          <w:lang w:val="en-US"/>
        </w:rPr>
        <w:t>Book Review</w:t>
      </w:r>
    </w:p>
    <w:tbl>
      <w:tblPr>
        <w:tblStyle w:val="Tabelraster"/>
        <w:tblW w:w="0" w:type="auto"/>
        <w:tblLayout w:type="fixed"/>
        <w:tblLook w:val="04A0" w:firstRow="1" w:lastRow="0" w:firstColumn="1" w:lastColumn="0" w:noHBand="0" w:noVBand="1"/>
      </w:tblPr>
      <w:tblGrid>
        <w:gridCol w:w="2689"/>
        <w:gridCol w:w="3260"/>
        <w:gridCol w:w="3113"/>
      </w:tblGrid>
      <w:tr w:rsidR="00A63900" w14:paraId="5A563770" w14:textId="77777777" w:rsidTr="00810FEA">
        <w:tc>
          <w:tcPr>
            <w:tcW w:w="2689" w:type="dxa"/>
          </w:tcPr>
          <w:p w14:paraId="5E605B33" w14:textId="77777777" w:rsidR="00A63900" w:rsidRPr="004435F7" w:rsidRDefault="00A63900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jc w:val="center"/>
              <w:rPr>
                <w:rFonts w:ascii="Verdana" w:hAnsi="Verdana" w:cs="Arial"/>
                <w:b/>
                <w:bCs/>
                <w:color w:val="231F20"/>
                <w:sz w:val="22"/>
                <w:szCs w:val="22"/>
                <w:lang w:val="en-US"/>
              </w:rPr>
            </w:pPr>
            <w:r w:rsidRPr="004435F7">
              <w:rPr>
                <w:rFonts w:ascii="Verdana" w:hAnsi="Verdana" w:cs="Arial"/>
                <w:b/>
                <w:bCs/>
                <w:color w:val="231F20"/>
                <w:sz w:val="22"/>
                <w:szCs w:val="22"/>
                <w:lang w:val="en-US"/>
              </w:rPr>
              <w:t>What I know now</w:t>
            </w:r>
          </w:p>
        </w:tc>
        <w:tc>
          <w:tcPr>
            <w:tcW w:w="3260" w:type="dxa"/>
          </w:tcPr>
          <w:p w14:paraId="31979F5A" w14:textId="77777777" w:rsidR="00A63900" w:rsidRPr="004435F7" w:rsidRDefault="00A63900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jc w:val="center"/>
              <w:rPr>
                <w:rFonts w:ascii="Verdana" w:hAnsi="Verdana" w:cs="Arial"/>
                <w:b/>
                <w:bCs/>
                <w:color w:val="231F20"/>
                <w:sz w:val="22"/>
                <w:szCs w:val="22"/>
                <w:lang w:val="en-US"/>
              </w:rPr>
            </w:pPr>
            <w:r w:rsidRPr="004435F7">
              <w:rPr>
                <w:rFonts w:ascii="Verdana" w:hAnsi="Verdana" w:cs="Arial"/>
                <w:b/>
                <w:bCs/>
                <w:color w:val="231F20"/>
                <w:sz w:val="22"/>
                <w:szCs w:val="22"/>
                <w:lang w:val="en-US"/>
              </w:rPr>
              <w:t>Lesson Activities</w:t>
            </w:r>
          </w:p>
        </w:tc>
        <w:tc>
          <w:tcPr>
            <w:tcW w:w="3113" w:type="dxa"/>
          </w:tcPr>
          <w:p w14:paraId="20C901C9" w14:textId="77777777" w:rsidR="00A63900" w:rsidRPr="004435F7" w:rsidRDefault="00A63900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jc w:val="center"/>
              <w:rPr>
                <w:rFonts w:ascii="Verdana" w:hAnsi="Verdana" w:cs="Arial"/>
                <w:b/>
                <w:bCs/>
                <w:color w:val="231F20"/>
                <w:sz w:val="22"/>
                <w:szCs w:val="22"/>
                <w:lang w:val="en-US"/>
              </w:rPr>
            </w:pPr>
            <w:r w:rsidRPr="004435F7">
              <w:rPr>
                <w:rFonts w:ascii="Verdana" w:hAnsi="Verdana" w:cs="Arial"/>
                <w:b/>
                <w:bCs/>
                <w:color w:val="231F20"/>
                <w:sz w:val="22"/>
                <w:szCs w:val="22"/>
                <w:lang w:val="en-US"/>
              </w:rPr>
              <w:t>What I have learned:</w:t>
            </w:r>
          </w:p>
        </w:tc>
      </w:tr>
      <w:tr w:rsidR="00A63900" w14:paraId="6ADAE9A0" w14:textId="77777777" w:rsidTr="00810FEA">
        <w:tc>
          <w:tcPr>
            <w:tcW w:w="2689" w:type="dxa"/>
          </w:tcPr>
          <w:p w14:paraId="38999F1A" w14:textId="257D354E" w:rsidR="00A63900" w:rsidRPr="002D0F8F" w:rsidRDefault="00A63900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</w:pPr>
            <w:r w:rsidRPr="002D0F8F"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  <w:t>What is</w:t>
            </w:r>
            <w:r w:rsidRPr="002D0F8F"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  <w:t xml:space="preserve"> Freytag’s Pyramid?</w:t>
            </w:r>
          </w:p>
        </w:tc>
        <w:tc>
          <w:tcPr>
            <w:tcW w:w="3260" w:type="dxa"/>
          </w:tcPr>
          <w:p w14:paraId="269F9846" w14:textId="67374086" w:rsidR="00A63900" w:rsidRPr="002D0F8F" w:rsidRDefault="00A63900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rPr>
                <w:rFonts w:ascii="Verdana" w:hAnsi="Verdana" w:cs="Arial"/>
                <w:noProof/>
                <w:color w:val="333333"/>
                <w:sz w:val="22"/>
                <w:szCs w:val="22"/>
                <w:lang w:val="en-US"/>
              </w:rPr>
            </w:pPr>
            <w:r w:rsidRPr="002D0F8F">
              <w:rPr>
                <w:rFonts w:ascii="Verdana" w:hAnsi="Verdana" w:cs="Arial"/>
                <w:noProof/>
                <w:color w:val="333333"/>
                <w:sz w:val="22"/>
                <w:szCs w:val="22"/>
                <w:lang w:val="en-US"/>
              </w:rPr>
              <w:t>Research Freytag’s Pyramid</w:t>
            </w:r>
            <w:r w:rsidR="00F0393F">
              <w:rPr>
                <w:rFonts w:ascii="Verdana" w:hAnsi="Verdana" w:cs="Arial"/>
                <w:noProof/>
                <w:color w:val="333333"/>
                <w:sz w:val="22"/>
                <w:szCs w:val="22"/>
                <w:lang w:val="en-US"/>
              </w:rPr>
              <w:t xml:space="preserve"> on the internet</w:t>
            </w:r>
          </w:p>
          <w:p w14:paraId="11CA6783" w14:textId="2A906797" w:rsidR="00A63900" w:rsidRPr="002D0F8F" w:rsidRDefault="00A63900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rPr>
                <w:rFonts w:ascii="Verdana" w:hAnsi="Verdana" w:cs="Arial"/>
                <w:noProof/>
                <w:color w:val="333333"/>
                <w:sz w:val="22"/>
                <w:szCs w:val="22"/>
                <w:lang w:val="en-US"/>
              </w:rPr>
            </w:pPr>
            <w:r w:rsidRPr="002D0F8F">
              <w:rPr>
                <w:rFonts w:ascii="Verdana" w:hAnsi="Verdana" w:cs="Arial"/>
                <w:noProof/>
                <w:color w:val="333333"/>
                <w:sz w:val="22"/>
                <w:szCs w:val="22"/>
                <w:lang w:val="en-US"/>
              </w:rPr>
              <w:t>Wh</w:t>
            </w:r>
            <w:r w:rsidR="007912AC">
              <w:rPr>
                <w:rFonts w:ascii="Verdana" w:hAnsi="Verdana" w:cs="Arial"/>
                <w:noProof/>
                <w:color w:val="333333"/>
                <w:sz w:val="22"/>
                <w:szCs w:val="22"/>
                <w:lang w:val="en-US"/>
              </w:rPr>
              <w:t>ich</w:t>
            </w:r>
            <w:r w:rsidRPr="002D0F8F">
              <w:rPr>
                <w:rFonts w:ascii="Verdana" w:hAnsi="Verdana" w:cs="Arial"/>
                <w:noProof/>
                <w:color w:val="333333"/>
                <w:sz w:val="22"/>
                <w:szCs w:val="22"/>
                <w:lang w:val="en-US"/>
              </w:rPr>
              <w:t xml:space="preserve"> stages are there?</w:t>
            </w:r>
          </w:p>
          <w:p w14:paraId="41E59727" w14:textId="77777777" w:rsidR="00A63900" w:rsidRPr="002D0F8F" w:rsidRDefault="00A63900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rPr>
                <w:rFonts w:ascii="Verdana" w:hAnsi="Verdana" w:cs="Arial"/>
                <w:noProof/>
                <w:color w:val="333333"/>
                <w:sz w:val="22"/>
                <w:szCs w:val="22"/>
                <w:lang w:val="en-US"/>
              </w:rPr>
            </w:pPr>
            <w:r w:rsidRPr="002D0F8F">
              <w:rPr>
                <w:rFonts w:ascii="Verdana" w:hAnsi="Verdana" w:cs="Arial"/>
                <w:noProof/>
                <w:color w:val="333333"/>
                <w:sz w:val="22"/>
                <w:szCs w:val="22"/>
                <w:lang w:val="en-US"/>
              </w:rPr>
              <w:t>What is typical of each stage?</w:t>
            </w:r>
          </w:p>
          <w:p w14:paraId="10011E2C" w14:textId="77777777" w:rsidR="00A63900" w:rsidRPr="002D0F8F" w:rsidRDefault="00A63900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rPr>
                <w:rFonts w:ascii="Verdana" w:hAnsi="Verdana" w:cs="Arial"/>
                <w:noProof/>
                <w:color w:val="333333"/>
                <w:sz w:val="22"/>
                <w:szCs w:val="22"/>
                <w:lang w:val="en-US"/>
              </w:rPr>
            </w:pPr>
            <w:r w:rsidRPr="002D0F8F">
              <w:rPr>
                <w:rFonts w:ascii="Verdana" w:hAnsi="Verdana" w:cs="Arial"/>
                <w:noProof/>
                <w:color w:val="333333"/>
                <w:sz w:val="22"/>
                <w:szCs w:val="22"/>
                <w:lang w:val="en-US"/>
              </w:rPr>
              <w:t>Can you recognise the stages in your novel?</w:t>
            </w:r>
          </w:p>
          <w:p w14:paraId="63C65BA5" w14:textId="6462A3D6" w:rsidR="00A63900" w:rsidRPr="002D0F8F" w:rsidRDefault="00A63900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</w:pPr>
            <w:r w:rsidRPr="002D0F8F">
              <w:rPr>
                <w:rFonts w:ascii="Verdana" w:hAnsi="Verdana" w:cs="Arial"/>
                <w:noProof/>
                <w:color w:val="333333"/>
                <w:sz w:val="22"/>
                <w:szCs w:val="22"/>
                <w:lang w:val="en-US"/>
              </w:rPr>
              <w:t xml:space="preserve">Which ones are they? Explain and support your findings </w:t>
            </w:r>
          </w:p>
        </w:tc>
        <w:tc>
          <w:tcPr>
            <w:tcW w:w="3113" w:type="dxa"/>
          </w:tcPr>
          <w:p w14:paraId="4BB6A567" w14:textId="77777777" w:rsidR="00A63900" w:rsidRDefault="00A63900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  <w:t>1.</w:t>
            </w:r>
          </w:p>
          <w:p w14:paraId="38F43FCD" w14:textId="77777777" w:rsidR="00A63900" w:rsidRDefault="00A63900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</w:pPr>
          </w:p>
          <w:p w14:paraId="0D407E15" w14:textId="77777777" w:rsidR="00A63900" w:rsidRDefault="00A63900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</w:pPr>
          </w:p>
          <w:p w14:paraId="7E31A09A" w14:textId="77777777" w:rsidR="00A63900" w:rsidRDefault="00A63900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  <w:t>2.</w:t>
            </w:r>
          </w:p>
          <w:p w14:paraId="50EB1DE5" w14:textId="77777777" w:rsidR="00A63900" w:rsidRDefault="00A63900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</w:pPr>
          </w:p>
          <w:p w14:paraId="66E6AE09" w14:textId="77777777" w:rsidR="00A63900" w:rsidRDefault="00A63900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</w:pPr>
          </w:p>
          <w:p w14:paraId="3AAF72ED" w14:textId="77777777" w:rsidR="00A63900" w:rsidRDefault="00A63900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</w:pPr>
          </w:p>
          <w:p w14:paraId="77D8B7E6" w14:textId="77777777" w:rsidR="00A63900" w:rsidRDefault="00A63900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  <w:t>3.</w:t>
            </w:r>
          </w:p>
          <w:p w14:paraId="5013EF89" w14:textId="77777777" w:rsidR="00A63900" w:rsidRDefault="00A63900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</w:pPr>
          </w:p>
          <w:p w14:paraId="27D933B6" w14:textId="77777777" w:rsidR="00A63900" w:rsidRDefault="00A63900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</w:pPr>
          </w:p>
          <w:p w14:paraId="52A197E5" w14:textId="77777777" w:rsidR="00A63900" w:rsidRDefault="00A63900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</w:pPr>
          </w:p>
          <w:p w14:paraId="1C4D10AC" w14:textId="77777777" w:rsidR="00A63900" w:rsidRDefault="00A63900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  <w:t>4.</w:t>
            </w:r>
          </w:p>
          <w:p w14:paraId="53856037" w14:textId="77777777" w:rsidR="00A63900" w:rsidRDefault="00A63900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</w:pPr>
          </w:p>
          <w:p w14:paraId="3EC8EDA1" w14:textId="77777777" w:rsidR="00A63900" w:rsidRDefault="00A63900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</w:pPr>
          </w:p>
          <w:p w14:paraId="6A7DAD7E" w14:textId="77777777" w:rsidR="00A63900" w:rsidRDefault="00A63900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  <w:t>5.</w:t>
            </w:r>
          </w:p>
          <w:p w14:paraId="2907B189" w14:textId="77777777" w:rsidR="00A63900" w:rsidRDefault="00A63900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</w:pPr>
          </w:p>
          <w:p w14:paraId="3D51168D" w14:textId="1D7EEAF0" w:rsidR="00A63900" w:rsidRPr="004508F3" w:rsidRDefault="00A63900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</w:pPr>
          </w:p>
        </w:tc>
      </w:tr>
      <w:tr w:rsidR="00A63900" w14:paraId="40EBEE0D" w14:textId="77777777" w:rsidTr="00810FEA">
        <w:tc>
          <w:tcPr>
            <w:tcW w:w="2689" w:type="dxa"/>
          </w:tcPr>
          <w:p w14:paraId="726BFAAB" w14:textId="77777777" w:rsidR="00A63900" w:rsidRPr="002D0F8F" w:rsidRDefault="00AC3289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</w:pPr>
            <w:r w:rsidRPr="002D0F8F"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  <w:lastRenderedPageBreak/>
              <w:t>What is a book review?</w:t>
            </w:r>
          </w:p>
          <w:p w14:paraId="6B418720" w14:textId="4CAB5378" w:rsidR="00AC3289" w:rsidRPr="002D0F8F" w:rsidRDefault="00AC3289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</w:pPr>
            <w:r w:rsidRPr="002D0F8F"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  <w:t>How do you write one?</w:t>
            </w:r>
          </w:p>
        </w:tc>
        <w:tc>
          <w:tcPr>
            <w:tcW w:w="3260" w:type="dxa"/>
          </w:tcPr>
          <w:p w14:paraId="673EA192" w14:textId="63BC1602" w:rsidR="00A63900" w:rsidRPr="002D0F8F" w:rsidRDefault="00A63900" w:rsidP="00810FEA">
            <w:pPr>
              <w:rPr>
                <w:rFonts w:ascii="Verdana" w:hAnsi="Verdana"/>
                <w:lang w:val="en-US" w:eastAsia="nl-NL"/>
              </w:rPr>
            </w:pPr>
          </w:p>
          <w:p w14:paraId="6B16BF5B" w14:textId="1C6BA00B" w:rsidR="00AC3289" w:rsidRDefault="002D0F8F" w:rsidP="00810FEA">
            <w:pPr>
              <w:rPr>
                <w:rFonts w:ascii="Verdana" w:hAnsi="Verdana"/>
                <w:lang w:val="en-US" w:eastAsia="nl-NL"/>
              </w:rPr>
            </w:pPr>
            <w:r>
              <w:rPr>
                <w:rFonts w:ascii="Verdana" w:hAnsi="Verdana"/>
                <w:lang w:val="en-US" w:eastAsia="nl-NL"/>
              </w:rPr>
              <w:t>Look up some book review</w:t>
            </w:r>
            <w:r w:rsidR="009A3FDF">
              <w:rPr>
                <w:rFonts w:ascii="Verdana" w:hAnsi="Verdana"/>
                <w:lang w:val="en-US" w:eastAsia="nl-NL"/>
              </w:rPr>
              <w:t>s</w:t>
            </w:r>
            <w:r>
              <w:rPr>
                <w:rFonts w:ascii="Verdana" w:hAnsi="Verdana"/>
                <w:lang w:val="en-US" w:eastAsia="nl-NL"/>
              </w:rPr>
              <w:t xml:space="preserve"> of other </w:t>
            </w:r>
            <w:r w:rsidR="0041408B">
              <w:rPr>
                <w:rFonts w:ascii="Verdana" w:hAnsi="Verdana"/>
                <w:lang w:val="en-US" w:eastAsia="nl-NL"/>
              </w:rPr>
              <w:t>novels.</w:t>
            </w:r>
            <w:r w:rsidR="00D43011">
              <w:rPr>
                <w:rFonts w:ascii="Verdana" w:hAnsi="Verdana"/>
                <w:lang w:val="en-US" w:eastAsia="nl-NL"/>
              </w:rPr>
              <w:t xml:space="preserve"> </w:t>
            </w:r>
            <w:r w:rsidR="00FC6CC7">
              <w:rPr>
                <w:rFonts w:ascii="Verdana" w:hAnsi="Verdana"/>
                <w:lang w:val="en-US" w:eastAsia="nl-NL"/>
              </w:rPr>
              <w:t>Do book reviews easily influence you</w:t>
            </w:r>
            <w:r w:rsidR="00052519">
              <w:rPr>
                <w:rFonts w:ascii="Verdana" w:hAnsi="Verdana"/>
                <w:lang w:val="en-US" w:eastAsia="nl-NL"/>
              </w:rPr>
              <w:t xml:space="preserve">? </w:t>
            </w:r>
            <w:proofErr w:type="gramStart"/>
            <w:r w:rsidR="0041408B">
              <w:rPr>
                <w:rFonts w:ascii="Verdana" w:hAnsi="Verdana"/>
                <w:lang w:val="en-US" w:eastAsia="nl-NL"/>
              </w:rPr>
              <w:t>Find</w:t>
            </w:r>
            <w:proofErr w:type="gramEnd"/>
            <w:r w:rsidR="0041408B">
              <w:rPr>
                <w:rFonts w:ascii="Verdana" w:hAnsi="Verdana"/>
                <w:lang w:val="en-US" w:eastAsia="nl-NL"/>
              </w:rPr>
              <w:t xml:space="preserve"> some</w:t>
            </w:r>
            <w:r w:rsidR="00D43011">
              <w:rPr>
                <w:rFonts w:ascii="Verdana" w:hAnsi="Verdana"/>
                <w:lang w:val="en-US" w:eastAsia="nl-NL"/>
              </w:rPr>
              <w:t xml:space="preserve"> resources on how to write a book review</w:t>
            </w:r>
          </w:p>
          <w:p w14:paraId="5376C810" w14:textId="02777673" w:rsidR="004F152B" w:rsidRDefault="004F152B" w:rsidP="00810FEA">
            <w:pPr>
              <w:rPr>
                <w:rFonts w:ascii="Verdana" w:hAnsi="Verdana"/>
                <w:lang w:val="en-US" w:eastAsia="nl-NL"/>
              </w:rPr>
            </w:pPr>
          </w:p>
          <w:p w14:paraId="3C07CFBA" w14:textId="1BC284FA" w:rsidR="004268B7" w:rsidRDefault="004268B7" w:rsidP="00810FEA">
            <w:pPr>
              <w:rPr>
                <w:rFonts w:ascii="Verdana" w:hAnsi="Verdana"/>
                <w:lang w:val="en-US" w:eastAsia="nl-NL"/>
              </w:rPr>
            </w:pPr>
            <w:r>
              <w:rPr>
                <w:rFonts w:ascii="Verdana" w:hAnsi="Verdana"/>
                <w:lang w:val="en-US" w:eastAsia="nl-NL"/>
              </w:rPr>
              <w:t>Discuss</w:t>
            </w:r>
            <w:r w:rsidR="00BC3115">
              <w:rPr>
                <w:rFonts w:ascii="Verdana" w:hAnsi="Verdana"/>
                <w:lang w:val="en-US" w:eastAsia="nl-NL"/>
              </w:rPr>
              <w:t>:</w:t>
            </w:r>
            <w:r>
              <w:rPr>
                <w:rFonts w:ascii="Verdana" w:hAnsi="Verdana"/>
                <w:lang w:val="en-US" w:eastAsia="nl-NL"/>
              </w:rPr>
              <w:t xml:space="preserve"> </w:t>
            </w:r>
            <w:r w:rsidR="00BC3115">
              <w:rPr>
                <w:rFonts w:ascii="Verdana" w:hAnsi="Verdana"/>
                <w:lang w:val="en-US" w:eastAsia="nl-NL"/>
              </w:rPr>
              <w:t>W</w:t>
            </w:r>
            <w:r>
              <w:rPr>
                <w:rFonts w:ascii="Verdana" w:hAnsi="Verdana"/>
                <w:lang w:val="en-US" w:eastAsia="nl-NL"/>
              </w:rPr>
              <w:t>hat</w:t>
            </w:r>
            <w:r w:rsidR="00BC3115">
              <w:rPr>
                <w:rFonts w:ascii="Verdana" w:hAnsi="Verdana"/>
                <w:lang w:val="en-US" w:eastAsia="nl-NL"/>
              </w:rPr>
              <w:t xml:space="preserve"> </w:t>
            </w:r>
            <w:r>
              <w:rPr>
                <w:rFonts w:ascii="Verdana" w:hAnsi="Verdana"/>
                <w:lang w:val="en-US" w:eastAsia="nl-NL"/>
              </w:rPr>
              <w:t xml:space="preserve">needs to be in </w:t>
            </w:r>
            <w:r w:rsidR="00FC6CC7">
              <w:rPr>
                <w:rFonts w:ascii="Verdana" w:hAnsi="Verdana"/>
                <w:lang w:val="en-US" w:eastAsia="nl-NL"/>
              </w:rPr>
              <w:t>a</w:t>
            </w:r>
            <w:r>
              <w:rPr>
                <w:rFonts w:ascii="Verdana" w:hAnsi="Verdana"/>
                <w:lang w:val="en-US" w:eastAsia="nl-NL"/>
              </w:rPr>
              <w:t xml:space="preserve"> book review</w:t>
            </w:r>
            <w:r w:rsidR="00DC01E2">
              <w:rPr>
                <w:rFonts w:ascii="Verdana" w:hAnsi="Verdana"/>
                <w:lang w:val="en-US" w:eastAsia="nl-NL"/>
              </w:rPr>
              <w:t>.</w:t>
            </w:r>
          </w:p>
          <w:p w14:paraId="7B2801B9" w14:textId="48D71031" w:rsidR="004268B7" w:rsidRDefault="004268B7" w:rsidP="00810FEA">
            <w:pPr>
              <w:rPr>
                <w:rFonts w:ascii="Verdana" w:hAnsi="Verdana"/>
                <w:lang w:val="en-US" w:eastAsia="nl-NL"/>
              </w:rPr>
            </w:pPr>
          </w:p>
          <w:p w14:paraId="7D94F68C" w14:textId="303A1F2C" w:rsidR="004268B7" w:rsidRDefault="00F122EE" w:rsidP="00810FEA">
            <w:pPr>
              <w:rPr>
                <w:rFonts w:ascii="Verdana" w:hAnsi="Verdana"/>
                <w:lang w:val="en-US" w:eastAsia="nl-NL"/>
              </w:rPr>
            </w:pPr>
            <w:r>
              <w:rPr>
                <w:rFonts w:ascii="Verdana" w:hAnsi="Verdana"/>
                <w:lang w:val="en-US" w:eastAsia="nl-NL"/>
              </w:rPr>
              <w:t xml:space="preserve">What is your opinion on the </w:t>
            </w:r>
            <w:r w:rsidR="00FC6CC7">
              <w:rPr>
                <w:rFonts w:ascii="Verdana" w:hAnsi="Verdana"/>
                <w:lang w:val="en-US" w:eastAsia="nl-NL"/>
              </w:rPr>
              <w:t>novel</w:t>
            </w:r>
            <w:r>
              <w:rPr>
                <w:rFonts w:ascii="Verdana" w:hAnsi="Verdana"/>
                <w:lang w:val="en-US" w:eastAsia="nl-NL"/>
              </w:rPr>
              <w:t xml:space="preserve"> you read? </w:t>
            </w:r>
            <w:r w:rsidR="00CD113B">
              <w:rPr>
                <w:rFonts w:ascii="Verdana" w:hAnsi="Verdana"/>
                <w:lang w:val="en-US" w:eastAsia="nl-NL"/>
              </w:rPr>
              <w:t xml:space="preserve">Who do you think would like to read this </w:t>
            </w:r>
            <w:r w:rsidR="0084157F">
              <w:rPr>
                <w:rFonts w:ascii="Verdana" w:hAnsi="Verdana"/>
                <w:lang w:val="en-US" w:eastAsia="nl-NL"/>
              </w:rPr>
              <w:t>novel</w:t>
            </w:r>
            <w:r w:rsidR="00CD113B">
              <w:rPr>
                <w:rFonts w:ascii="Verdana" w:hAnsi="Verdana"/>
                <w:lang w:val="en-US" w:eastAsia="nl-NL"/>
              </w:rPr>
              <w:t xml:space="preserve">? </w:t>
            </w:r>
            <w:r w:rsidR="00052519">
              <w:rPr>
                <w:rFonts w:ascii="Verdana" w:hAnsi="Verdana"/>
                <w:lang w:val="en-US" w:eastAsia="nl-NL"/>
              </w:rPr>
              <w:t xml:space="preserve">Would you recommend it? </w:t>
            </w:r>
            <w:r w:rsidR="004268B7">
              <w:rPr>
                <w:rFonts w:ascii="Verdana" w:hAnsi="Verdana"/>
                <w:lang w:val="en-US" w:eastAsia="nl-NL"/>
              </w:rPr>
              <w:t xml:space="preserve">Make </w:t>
            </w:r>
            <w:r w:rsidR="00A402ED">
              <w:rPr>
                <w:rFonts w:ascii="Verdana" w:hAnsi="Verdana"/>
                <w:lang w:val="en-US" w:eastAsia="nl-NL"/>
              </w:rPr>
              <w:t>the</w:t>
            </w:r>
            <w:r w:rsidR="004268B7">
              <w:rPr>
                <w:rFonts w:ascii="Verdana" w:hAnsi="Verdana"/>
                <w:lang w:val="en-US" w:eastAsia="nl-NL"/>
              </w:rPr>
              <w:t xml:space="preserve"> </w:t>
            </w:r>
            <w:r w:rsidR="00D43011">
              <w:rPr>
                <w:rFonts w:ascii="Verdana" w:hAnsi="Verdana"/>
                <w:lang w:val="en-US" w:eastAsia="nl-NL"/>
              </w:rPr>
              <w:t xml:space="preserve">first </w:t>
            </w:r>
            <w:r w:rsidR="004268B7">
              <w:rPr>
                <w:rFonts w:ascii="Verdana" w:hAnsi="Verdana"/>
                <w:lang w:val="en-US" w:eastAsia="nl-NL"/>
              </w:rPr>
              <w:t>draft and read each other’s book review</w:t>
            </w:r>
          </w:p>
          <w:p w14:paraId="1DD8DBFC" w14:textId="57B1605E" w:rsidR="00AC3289" w:rsidRPr="002D0F8F" w:rsidRDefault="00AC3289" w:rsidP="00810FEA">
            <w:pPr>
              <w:rPr>
                <w:rFonts w:ascii="Verdana" w:hAnsi="Verdana"/>
                <w:lang w:val="en-US" w:eastAsia="nl-NL"/>
              </w:rPr>
            </w:pPr>
          </w:p>
        </w:tc>
        <w:tc>
          <w:tcPr>
            <w:tcW w:w="3113" w:type="dxa"/>
          </w:tcPr>
          <w:p w14:paraId="3F2584D0" w14:textId="77777777" w:rsidR="00067AA3" w:rsidRDefault="00DA2147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  <w:t xml:space="preserve">Below is </w:t>
            </w:r>
            <w:r w:rsidR="00A0143E"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  <w:t>one</w:t>
            </w:r>
            <w:r w:rsidR="004B50F4"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  <w:t xml:space="preserve"> template </w:t>
            </w:r>
            <w:r w:rsidR="00B25AFD"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  <w:t xml:space="preserve">of a book review (Can you correct the spelling errors?) </w:t>
            </w:r>
          </w:p>
          <w:p w14:paraId="5CC6ACE0" w14:textId="77525478" w:rsidR="00067AA3" w:rsidRDefault="00B667E5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  <w:t>Collect all yo</w:t>
            </w:r>
            <w:r w:rsidR="00067AA3"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  <w:t>ur information</w:t>
            </w:r>
            <w:r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  <w:t xml:space="preserve"> </w:t>
            </w:r>
            <w:r w:rsidR="00683F9A"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  <w:t>so that</w:t>
            </w:r>
            <w:r w:rsidR="00067AA3"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  <w:t xml:space="preserve"> you can write a book review in</w:t>
            </w:r>
            <w:r w:rsidR="00683F9A"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  <w:t xml:space="preserve"> class</w:t>
            </w:r>
            <w:r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  <w:t xml:space="preserve"> for your test. Use t</w:t>
            </w:r>
            <w:r w:rsidR="00A402ED"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  <w:t>he appropriate vocabulary.</w:t>
            </w:r>
          </w:p>
          <w:p w14:paraId="077F7D05" w14:textId="62841F08" w:rsidR="00683F9A" w:rsidRDefault="00683F9A" w:rsidP="00810FEA">
            <w:pPr>
              <w:pStyle w:val="Normaalweb"/>
              <w:tabs>
                <w:tab w:val="left" w:pos="2955"/>
              </w:tabs>
              <w:spacing w:before="375" w:beforeAutospacing="0" w:after="375" w:afterAutospacing="0"/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  <w:t>Check the book review assessment</w:t>
            </w:r>
            <w:r w:rsidR="00BF382F"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  <w:t xml:space="preserve">, so you will know </w:t>
            </w:r>
            <w:r w:rsidR="00A402ED"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  <w:t xml:space="preserve">what to </w:t>
            </w:r>
            <w:r w:rsidR="00BF382F">
              <w:rPr>
                <w:rFonts w:ascii="Verdana" w:hAnsi="Verdana" w:cs="Arial"/>
                <w:color w:val="231F20"/>
                <w:sz w:val="22"/>
                <w:szCs w:val="22"/>
                <w:lang w:val="en-US"/>
              </w:rPr>
              <w:t xml:space="preserve">expect. </w:t>
            </w:r>
          </w:p>
        </w:tc>
      </w:tr>
    </w:tbl>
    <w:p w14:paraId="31D0542E" w14:textId="36C910DE" w:rsidR="005F6F04" w:rsidRDefault="005F6F04">
      <w:pPr>
        <w:rPr>
          <w:lang w:val="en-US"/>
        </w:rPr>
      </w:pPr>
    </w:p>
    <w:p w14:paraId="5A98D490" w14:textId="341F6FD4" w:rsidR="004268B7" w:rsidRPr="00A63900" w:rsidRDefault="004268B7">
      <w:pPr>
        <w:rPr>
          <w:lang w:val="en-US"/>
        </w:rPr>
      </w:pPr>
      <w:r>
        <w:rPr>
          <w:noProof/>
        </w:rPr>
        <w:drawing>
          <wp:inline distT="0" distB="0" distL="0" distR="0" wp14:anchorId="3511F7DA" wp14:editId="7F6FEFC1">
            <wp:extent cx="3604062" cy="5227320"/>
            <wp:effectExtent l="0" t="0" r="0" b="0"/>
            <wp:docPr id="5" name="Afbeelding 5" descr="how to write a book review - book review graphic organizer - How to Write a Book Review: The Ultimate Guide - Literacy Ide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ow to write a book review - book review graphic organizer - How to Write a Book Review: The Ultimate Guide - Literacy Ideas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3633" cy="5241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268B7" w:rsidRPr="00A6390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DQyMDE0tjCwNDNX0lEKTi0uzszPAykwrAUAp271tiwAAAA="/>
  </w:docVars>
  <w:rsids>
    <w:rsidRoot w:val="00A63900"/>
    <w:rsid w:val="00052519"/>
    <w:rsid w:val="00067AA3"/>
    <w:rsid w:val="001F2E06"/>
    <w:rsid w:val="002D0F8F"/>
    <w:rsid w:val="0041408B"/>
    <w:rsid w:val="004268B7"/>
    <w:rsid w:val="004B50F4"/>
    <w:rsid w:val="004F152B"/>
    <w:rsid w:val="00584422"/>
    <w:rsid w:val="005F6F04"/>
    <w:rsid w:val="00683F9A"/>
    <w:rsid w:val="007912AC"/>
    <w:rsid w:val="0084157F"/>
    <w:rsid w:val="00897DA9"/>
    <w:rsid w:val="009A3FDF"/>
    <w:rsid w:val="00A0143E"/>
    <w:rsid w:val="00A402ED"/>
    <w:rsid w:val="00A63900"/>
    <w:rsid w:val="00AC3289"/>
    <w:rsid w:val="00B25AFD"/>
    <w:rsid w:val="00B667E5"/>
    <w:rsid w:val="00BC3115"/>
    <w:rsid w:val="00BF382F"/>
    <w:rsid w:val="00CD113B"/>
    <w:rsid w:val="00D43011"/>
    <w:rsid w:val="00DA2147"/>
    <w:rsid w:val="00DC01E2"/>
    <w:rsid w:val="00E27E6C"/>
    <w:rsid w:val="00F0393F"/>
    <w:rsid w:val="00F122EE"/>
    <w:rsid w:val="00F25D18"/>
    <w:rsid w:val="00FC6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88B5E3"/>
  <w15:chartTrackingRefBased/>
  <w15:docId w15:val="{442F24A6-1E9F-4569-8D03-0BFB027A3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A63900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Normaalweb">
    <w:name w:val="Normal (Web)"/>
    <w:basedOn w:val="Standaard"/>
    <w:uiPriority w:val="99"/>
    <w:unhideWhenUsed/>
    <w:rsid w:val="00A639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table" w:styleId="Tabelraster">
    <w:name w:val="Table Grid"/>
    <w:basedOn w:val="Standaardtabel"/>
    <w:uiPriority w:val="39"/>
    <w:rsid w:val="00A639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161</Words>
  <Characters>890</Characters>
  <Application>Microsoft Office Word</Application>
  <DocSecurity>0</DocSecurity>
  <Lines>7</Lines>
  <Paragraphs>2</Paragraphs>
  <ScaleCrop>false</ScaleCrop>
  <Company/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le Corpuz</dc:creator>
  <cp:keywords/>
  <dc:description/>
  <cp:lastModifiedBy>Cecile Corpuz</cp:lastModifiedBy>
  <cp:revision>33</cp:revision>
  <cp:lastPrinted>2021-10-31T23:00:00Z</cp:lastPrinted>
  <dcterms:created xsi:type="dcterms:W3CDTF">2021-10-31T22:00:00Z</dcterms:created>
  <dcterms:modified xsi:type="dcterms:W3CDTF">2021-10-31T23:12:00Z</dcterms:modified>
</cp:coreProperties>
</file>